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159177" w14:textId="3C10D46E" w:rsidR="00E77354" w:rsidRPr="0089429E" w:rsidRDefault="00E77354" w:rsidP="0044157E">
      <w:pPr>
        <w:snapToGrid w:val="0"/>
        <w:spacing w:before="100" w:beforeAutospacing="1" w:after="100" w:afterAutospacing="1"/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89429E">
        <w:rPr>
          <w:rFonts w:ascii="標楷體" w:eastAsia="標楷體" w:hAnsi="標楷體" w:hint="eastAsia"/>
          <w:b/>
          <w:bCs/>
          <w:sz w:val="28"/>
          <w:szCs w:val="28"/>
        </w:rPr>
        <w:t>長庚大學</w:t>
      </w:r>
      <w:r w:rsidR="00740FD0" w:rsidRPr="0089429E">
        <w:rPr>
          <w:rFonts w:ascii="標楷體" w:eastAsia="標楷體" w:hAnsi="標楷體" w:hint="eastAsia"/>
          <w:b/>
          <w:bCs/>
          <w:sz w:val="28"/>
          <w:szCs w:val="28"/>
        </w:rPr>
        <w:t>補助</w:t>
      </w:r>
      <w:r w:rsidRPr="0089429E">
        <w:rPr>
          <w:rFonts w:ascii="標楷體" w:eastAsia="標楷體" w:hAnsi="標楷體"/>
          <w:b/>
          <w:bCs/>
          <w:sz w:val="28"/>
          <w:szCs w:val="28"/>
        </w:rPr>
        <w:t>學生</w:t>
      </w:r>
      <w:r w:rsidRPr="0089429E">
        <w:rPr>
          <w:rFonts w:ascii="標楷體" w:eastAsia="標楷體" w:hAnsi="標楷體" w:hint="eastAsia"/>
          <w:b/>
          <w:bCs/>
          <w:sz w:val="28"/>
          <w:szCs w:val="28"/>
        </w:rPr>
        <w:t>參加境外</w:t>
      </w:r>
      <w:r w:rsidRPr="0089429E">
        <w:rPr>
          <w:rFonts w:ascii="標楷體" w:eastAsia="標楷體" w:hAnsi="標楷體"/>
          <w:b/>
          <w:bCs/>
          <w:sz w:val="28"/>
          <w:szCs w:val="28"/>
        </w:rPr>
        <w:t>短期</w:t>
      </w:r>
      <w:r w:rsidRPr="0089429E">
        <w:rPr>
          <w:rFonts w:ascii="標楷體" w:eastAsia="標楷體" w:hAnsi="標楷體" w:hint="eastAsia"/>
          <w:b/>
          <w:bCs/>
          <w:sz w:val="28"/>
          <w:szCs w:val="28"/>
        </w:rPr>
        <w:t>學分課程報告</w:t>
      </w:r>
    </w:p>
    <w:tbl>
      <w:tblPr>
        <w:tblW w:w="9648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doub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56"/>
        <w:gridCol w:w="3168"/>
        <w:gridCol w:w="801"/>
        <w:gridCol w:w="4023"/>
      </w:tblGrid>
      <w:tr w:rsidR="0089429E" w:rsidRPr="0089429E" w14:paraId="392275EF" w14:textId="77777777" w:rsidTr="00BA20D5">
        <w:trPr>
          <w:jc w:val="center"/>
        </w:trPr>
        <w:tc>
          <w:tcPr>
            <w:tcW w:w="1656" w:type="dxa"/>
            <w:vAlign w:val="center"/>
          </w:tcPr>
          <w:p w14:paraId="68375644" w14:textId="1315FF0C" w:rsidR="00BA20D5" w:rsidRPr="003B02E5" w:rsidRDefault="00BA20D5" w:rsidP="00BA20D5">
            <w:pPr>
              <w:jc w:val="center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/>
              </w:rPr>
              <w:t>姓名</w:t>
            </w:r>
          </w:p>
        </w:tc>
        <w:tc>
          <w:tcPr>
            <w:tcW w:w="3168" w:type="dxa"/>
            <w:vAlign w:val="center"/>
          </w:tcPr>
          <w:p w14:paraId="2DF56338" w14:textId="77777777" w:rsidR="00BA20D5" w:rsidRPr="0089429E" w:rsidRDefault="00BA20D5" w:rsidP="00872CDA">
            <w:pPr>
              <w:spacing w:beforeLines="25" w:before="90" w:line="360" w:lineRule="auto"/>
              <w:jc w:val="both"/>
              <w:rPr>
                <w:rFonts w:ascii="標楷體" w:eastAsia="標楷體" w:hAnsi="標楷體"/>
                <w:spacing w:val="38"/>
              </w:rPr>
            </w:pPr>
          </w:p>
        </w:tc>
        <w:tc>
          <w:tcPr>
            <w:tcW w:w="801" w:type="dxa"/>
            <w:vAlign w:val="center"/>
          </w:tcPr>
          <w:p w14:paraId="39EC2021" w14:textId="03B0F4B4" w:rsidR="00BA20D5" w:rsidRPr="003B02E5" w:rsidRDefault="00BA20D5" w:rsidP="00BA20D5">
            <w:pPr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/>
              </w:rPr>
              <w:t>學號</w:t>
            </w:r>
          </w:p>
        </w:tc>
        <w:tc>
          <w:tcPr>
            <w:tcW w:w="4023" w:type="dxa"/>
            <w:vAlign w:val="center"/>
          </w:tcPr>
          <w:p w14:paraId="4719857A" w14:textId="75E4DE76" w:rsidR="00BA20D5" w:rsidRPr="0089429E" w:rsidRDefault="00BA20D5" w:rsidP="00872CDA">
            <w:pPr>
              <w:spacing w:beforeLines="25" w:before="90" w:line="360" w:lineRule="auto"/>
              <w:jc w:val="both"/>
              <w:rPr>
                <w:rFonts w:ascii="標楷體" w:eastAsia="標楷體" w:hAnsi="標楷體"/>
                <w:spacing w:val="38"/>
              </w:rPr>
            </w:pPr>
          </w:p>
        </w:tc>
      </w:tr>
      <w:tr w:rsidR="0089429E" w:rsidRPr="0089429E" w14:paraId="2A44941E" w14:textId="77777777" w:rsidTr="000437C5">
        <w:trPr>
          <w:jc w:val="center"/>
        </w:trPr>
        <w:tc>
          <w:tcPr>
            <w:tcW w:w="1656" w:type="dxa"/>
            <w:vAlign w:val="center"/>
          </w:tcPr>
          <w:p w14:paraId="3C33C3C2" w14:textId="20FD6003" w:rsidR="00BA20D5" w:rsidRPr="003B02E5" w:rsidRDefault="00BA20D5" w:rsidP="00BA20D5">
            <w:pPr>
              <w:spacing w:beforeLines="25" w:before="90"/>
              <w:jc w:val="center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 w:hint="eastAsia"/>
              </w:rPr>
              <w:t>本校課程</w:t>
            </w:r>
            <w:r w:rsidRPr="003B02E5">
              <w:rPr>
                <w:rFonts w:ascii="標楷體" w:eastAsia="標楷體" w:hAnsi="標楷體"/>
              </w:rPr>
              <w:t>名稱</w:t>
            </w:r>
          </w:p>
        </w:tc>
        <w:tc>
          <w:tcPr>
            <w:tcW w:w="7992" w:type="dxa"/>
            <w:gridSpan w:val="3"/>
          </w:tcPr>
          <w:p w14:paraId="28E9BEAC" w14:textId="77777777" w:rsidR="00BA20D5" w:rsidRPr="0089429E" w:rsidRDefault="00BA20D5" w:rsidP="00BA20D5">
            <w:pPr>
              <w:spacing w:beforeLines="25" w:before="90" w:line="360" w:lineRule="auto"/>
              <w:jc w:val="both"/>
              <w:rPr>
                <w:rFonts w:ascii="標楷體" w:eastAsia="標楷體" w:hAnsi="標楷體"/>
                <w:spacing w:val="38"/>
              </w:rPr>
            </w:pPr>
          </w:p>
        </w:tc>
      </w:tr>
      <w:tr w:rsidR="0089429E" w:rsidRPr="0089429E" w14:paraId="2EA41B0E" w14:textId="77777777" w:rsidTr="00966CAB">
        <w:trPr>
          <w:jc w:val="center"/>
        </w:trPr>
        <w:tc>
          <w:tcPr>
            <w:tcW w:w="1656" w:type="dxa"/>
            <w:vAlign w:val="center"/>
          </w:tcPr>
          <w:p w14:paraId="7A1318C7" w14:textId="5D0A53E3" w:rsidR="00BA20D5" w:rsidRPr="003B02E5" w:rsidRDefault="00BA20D5" w:rsidP="00BA20D5">
            <w:pPr>
              <w:spacing w:beforeLines="25" w:before="90"/>
              <w:jc w:val="center"/>
              <w:rPr>
                <w:rFonts w:ascii="標楷體" w:eastAsia="標楷體" w:hAnsi="標楷體"/>
                <w:spacing w:val="38"/>
              </w:rPr>
            </w:pPr>
            <w:r w:rsidRPr="003B02E5">
              <w:rPr>
                <w:rFonts w:ascii="標楷體" w:eastAsia="標楷體" w:hAnsi="標楷體" w:hint="eastAsia"/>
                <w:szCs w:val="24"/>
              </w:rPr>
              <w:t>學校</w:t>
            </w:r>
            <w:r w:rsidRPr="003B02E5">
              <w:rPr>
                <w:rFonts w:ascii="標楷體" w:eastAsia="標楷體" w:hAnsi="標楷體"/>
                <w:szCs w:val="24"/>
              </w:rPr>
              <w:t>、</w:t>
            </w:r>
            <w:r w:rsidRPr="003B02E5">
              <w:rPr>
                <w:rFonts w:ascii="標楷體" w:eastAsia="標楷體" w:hAnsi="標楷體" w:cs="Times New Roman" w:hint="eastAsia"/>
                <w:szCs w:val="24"/>
              </w:rPr>
              <w:t>機構</w:t>
            </w:r>
            <w:r w:rsidRPr="003B02E5">
              <w:rPr>
                <w:rFonts w:ascii="標楷體" w:eastAsia="標楷體" w:hAnsi="標楷體"/>
                <w:szCs w:val="24"/>
              </w:rPr>
              <w:t>或企業</w:t>
            </w:r>
            <w:r w:rsidRPr="003B02E5">
              <w:rPr>
                <w:rFonts w:ascii="標楷體" w:eastAsia="標楷體" w:hAnsi="標楷體" w:hint="eastAsia"/>
                <w:szCs w:val="24"/>
              </w:rPr>
              <w:t>名稱</w:t>
            </w:r>
          </w:p>
        </w:tc>
        <w:tc>
          <w:tcPr>
            <w:tcW w:w="7992" w:type="dxa"/>
            <w:gridSpan w:val="3"/>
          </w:tcPr>
          <w:p w14:paraId="49AA8B05" w14:textId="77777777" w:rsidR="00BA20D5" w:rsidRPr="0089429E" w:rsidRDefault="00BA20D5" w:rsidP="00BA20D5">
            <w:pPr>
              <w:spacing w:beforeLines="25" w:before="90" w:line="360" w:lineRule="auto"/>
              <w:jc w:val="both"/>
              <w:rPr>
                <w:rFonts w:ascii="標楷體" w:eastAsia="標楷體" w:hAnsi="標楷體"/>
                <w:spacing w:val="38"/>
              </w:rPr>
            </w:pPr>
          </w:p>
        </w:tc>
      </w:tr>
      <w:tr w:rsidR="0089429E" w:rsidRPr="0089429E" w14:paraId="1FC1F599" w14:textId="77777777" w:rsidTr="004C1ADD">
        <w:trPr>
          <w:jc w:val="center"/>
        </w:trPr>
        <w:tc>
          <w:tcPr>
            <w:tcW w:w="1656" w:type="dxa"/>
            <w:vAlign w:val="center"/>
          </w:tcPr>
          <w:p w14:paraId="3752F3AA" w14:textId="76FDF672" w:rsidR="00BA20D5" w:rsidRPr="003B02E5" w:rsidRDefault="00BA20D5" w:rsidP="00BA20D5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 w:hint="eastAsia"/>
              </w:rPr>
              <w:t>課程期間</w:t>
            </w:r>
          </w:p>
        </w:tc>
        <w:tc>
          <w:tcPr>
            <w:tcW w:w="7992" w:type="dxa"/>
            <w:gridSpan w:val="3"/>
            <w:vAlign w:val="center"/>
          </w:tcPr>
          <w:p w14:paraId="045A858C" w14:textId="77777777" w:rsidR="00BA20D5" w:rsidRPr="0089429E" w:rsidRDefault="00BA20D5" w:rsidP="00BA20D5">
            <w:pPr>
              <w:spacing w:line="360" w:lineRule="auto"/>
              <w:ind w:firstLineChars="250" w:firstLine="600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/>
              </w:rPr>
              <w:t>年    月   日   至     年     月    日</w:t>
            </w:r>
          </w:p>
        </w:tc>
      </w:tr>
      <w:tr w:rsidR="0089429E" w:rsidRPr="0089429E" w14:paraId="17AB93C5" w14:textId="77777777" w:rsidTr="004B25CF">
        <w:trPr>
          <w:trHeight w:val="2549"/>
          <w:jc w:val="center"/>
        </w:trPr>
        <w:tc>
          <w:tcPr>
            <w:tcW w:w="9648" w:type="dxa"/>
            <w:gridSpan w:val="4"/>
          </w:tcPr>
          <w:p w14:paraId="6EF7A8B9" w14:textId="47AD8FCE" w:rsidR="00BA20D5" w:rsidRPr="0089429E" w:rsidRDefault="00BA20D5" w:rsidP="00BA20D5">
            <w:pPr>
              <w:numPr>
                <w:ilvl w:val="0"/>
                <w:numId w:val="14"/>
              </w:numPr>
              <w:spacing w:beforeLines="25" w:before="90"/>
              <w:ind w:left="680" w:hanging="680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 w:hint="eastAsia"/>
                <w:spacing w:val="38"/>
              </w:rPr>
              <w:t>課程經過及活動(</w:t>
            </w:r>
            <w:r w:rsidRPr="001B2EDB">
              <w:rPr>
                <w:rFonts w:ascii="標楷體" w:eastAsia="標楷體" w:hAnsi="標楷體" w:hint="eastAsia"/>
                <w:spacing w:val="38"/>
              </w:rPr>
              <w:t>請提供至少4張照片，並附上相對應圖說</w:t>
            </w:r>
            <w:r w:rsidRPr="0089429E">
              <w:rPr>
                <w:rFonts w:ascii="標楷體" w:eastAsia="標楷體" w:hAnsi="標楷體" w:hint="eastAsia"/>
                <w:spacing w:val="38"/>
              </w:rPr>
              <w:t>)</w:t>
            </w:r>
          </w:p>
          <w:p w14:paraId="2E10BF9D" w14:textId="77777777" w:rsidR="00BA20D5" w:rsidRPr="0089429E" w:rsidRDefault="00BA20D5" w:rsidP="00BA20D5">
            <w:pPr>
              <w:rPr>
                <w:rFonts w:ascii="標楷體" w:eastAsia="標楷體" w:hAnsi="標楷體"/>
                <w:spacing w:val="38"/>
              </w:rPr>
            </w:pPr>
          </w:p>
          <w:p w14:paraId="5393ADFF" w14:textId="77777777" w:rsidR="00BA20D5" w:rsidRPr="0089429E" w:rsidRDefault="00BA20D5" w:rsidP="00BA20D5">
            <w:pPr>
              <w:rPr>
                <w:rFonts w:ascii="標楷體" w:eastAsia="標楷體" w:hAnsi="標楷體"/>
                <w:spacing w:val="38"/>
              </w:rPr>
            </w:pPr>
          </w:p>
          <w:p w14:paraId="6386DFCF" w14:textId="77777777" w:rsidR="00BA20D5" w:rsidRPr="0089429E" w:rsidRDefault="00BA20D5" w:rsidP="00BA20D5">
            <w:pPr>
              <w:rPr>
                <w:rFonts w:ascii="標楷體" w:eastAsia="標楷體" w:hAnsi="標楷體"/>
                <w:spacing w:val="38"/>
              </w:rPr>
            </w:pPr>
          </w:p>
          <w:p w14:paraId="4844EFAD" w14:textId="77777777" w:rsidR="00BA20D5" w:rsidRPr="0089429E" w:rsidRDefault="00BA20D5" w:rsidP="00BA20D5">
            <w:pPr>
              <w:rPr>
                <w:rFonts w:ascii="標楷體" w:eastAsia="標楷體" w:hAnsi="標楷體"/>
                <w:spacing w:val="38"/>
              </w:rPr>
            </w:pPr>
          </w:p>
        </w:tc>
      </w:tr>
      <w:tr w:rsidR="0089429E" w:rsidRPr="0089429E" w14:paraId="057CBE3C" w14:textId="77777777" w:rsidTr="004B25CF">
        <w:trPr>
          <w:trHeight w:val="2549"/>
          <w:jc w:val="center"/>
        </w:trPr>
        <w:tc>
          <w:tcPr>
            <w:tcW w:w="9648" w:type="dxa"/>
            <w:gridSpan w:val="4"/>
          </w:tcPr>
          <w:p w14:paraId="2C50B0D4" w14:textId="77777777" w:rsidR="00BA20D5" w:rsidRPr="0089429E" w:rsidRDefault="00BA20D5" w:rsidP="00BA20D5">
            <w:pPr>
              <w:numPr>
                <w:ilvl w:val="0"/>
                <w:numId w:val="14"/>
              </w:numPr>
              <w:spacing w:beforeLines="25" w:before="90"/>
              <w:ind w:left="680" w:hanging="680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 w:hint="eastAsia"/>
                <w:spacing w:val="38"/>
              </w:rPr>
              <w:t>課程成果</w:t>
            </w:r>
          </w:p>
          <w:p w14:paraId="2E9C7AB3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441BFC05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00A0213D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1A27D756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</w:tc>
      </w:tr>
      <w:tr w:rsidR="0089429E" w:rsidRPr="0089429E" w14:paraId="64FB9017" w14:textId="77777777" w:rsidTr="004B25CF">
        <w:trPr>
          <w:trHeight w:val="2549"/>
          <w:jc w:val="center"/>
        </w:trPr>
        <w:tc>
          <w:tcPr>
            <w:tcW w:w="9648" w:type="dxa"/>
            <w:gridSpan w:val="4"/>
          </w:tcPr>
          <w:p w14:paraId="1D9AC76C" w14:textId="041344E6" w:rsidR="00BA20D5" w:rsidRPr="0089429E" w:rsidRDefault="00BA20D5" w:rsidP="00BA20D5">
            <w:pPr>
              <w:numPr>
                <w:ilvl w:val="0"/>
                <w:numId w:val="14"/>
              </w:numPr>
              <w:spacing w:beforeLines="25" w:before="90"/>
              <w:ind w:left="680" w:hanging="680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 w:hint="eastAsia"/>
                <w:spacing w:val="38"/>
              </w:rPr>
              <w:t>心得與建議(含1分鐘影片雲端連結)</w:t>
            </w:r>
          </w:p>
          <w:p w14:paraId="55E13E3B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3D1D4446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26D103B4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3B87D4CD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</w:tc>
      </w:tr>
      <w:tr w:rsidR="0089429E" w:rsidRPr="0089429E" w14:paraId="625B693D" w14:textId="77777777" w:rsidTr="004B25CF">
        <w:trPr>
          <w:trHeight w:val="2549"/>
          <w:jc w:val="center"/>
        </w:trPr>
        <w:tc>
          <w:tcPr>
            <w:tcW w:w="9648" w:type="dxa"/>
            <w:gridSpan w:val="4"/>
          </w:tcPr>
          <w:p w14:paraId="21D3B778" w14:textId="77777777" w:rsidR="00BA20D5" w:rsidRPr="0089429E" w:rsidRDefault="00BA20D5" w:rsidP="00BA20D5">
            <w:pPr>
              <w:numPr>
                <w:ilvl w:val="0"/>
                <w:numId w:val="14"/>
              </w:numPr>
              <w:spacing w:beforeLines="25" w:before="90"/>
              <w:ind w:left="680" w:hanging="680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 w:hint="eastAsia"/>
                <w:spacing w:val="38"/>
              </w:rPr>
              <w:t>其他</w:t>
            </w:r>
          </w:p>
          <w:p w14:paraId="52324CC3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6EB7AA55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170E6263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  <w:p w14:paraId="1DE12BD6" w14:textId="77777777" w:rsidR="00BA20D5" w:rsidRPr="0089429E" w:rsidRDefault="00BA20D5" w:rsidP="00BA20D5">
            <w:pPr>
              <w:spacing w:beforeLines="25" w:before="90"/>
              <w:jc w:val="both"/>
              <w:rPr>
                <w:rFonts w:ascii="標楷體" w:eastAsia="標楷體" w:hAnsi="標楷體"/>
                <w:spacing w:val="38"/>
              </w:rPr>
            </w:pPr>
          </w:p>
        </w:tc>
      </w:tr>
    </w:tbl>
    <w:p w14:paraId="42C94B84" w14:textId="305FB150" w:rsidR="00E77354" w:rsidRPr="0089429E" w:rsidRDefault="00873F5D" w:rsidP="004D3C34">
      <w:pPr>
        <w:rPr>
          <w:rFonts w:ascii="標楷體" w:eastAsia="標楷體" w:hAnsi="標楷體" w:cs="Times New Roman"/>
          <w:szCs w:val="28"/>
        </w:rPr>
      </w:pPr>
      <w:r w:rsidRPr="0089429E">
        <w:rPr>
          <w:rFonts w:ascii="標楷體" w:eastAsia="標楷體" w:hAnsi="標楷體" w:hint="eastAsia"/>
        </w:rPr>
        <w:t>表號：</w:t>
      </w:r>
      <w:r w:rsidRPr="003B02E5">
        <w:rPr>
          <w:rFonts w:ascii="標楷體" w:eastAsia="標楷體" w:hAnsi="標楷體" w:cs="Times New Roman" w:hint="eastAsia"/>
          <w:szCs w:val="28"/>
        </w:rPr>
        <w:t>2B00</w:t>
      </w:r>
      <w:r w:rsidRPr="0089429E">
        <w:rPr>
          <w:rFonts w:ascii="標楷體" w:eastAsia="標楷體" w:hAnsi="標楷體" w:cs="Times New Roman"/>
          <w:szCs w:val="28"/>
        </w:rPr>
        <w:t>0100</w:t>
      </w:r>
      <w:r w:rsidRPr="0089429E">
        <w:rPr>
          <w:rFonts w:ascii="標楷體" w:eastAsia="標楷體" w:hAnsi="標楷體" w:cs="Times New Roman" w:hint="eastAsia"/>
          <w:szCs w:val="28"/>
        </w:rPr>
        <w:t>4　規格：</w:t>
      </w:r>
      <w:r w:rsidRPr="0089429E">
        <w:rPr>
          <w:rFonts w:ascii="標楷體" w:eastAsia="標楷體" w:hAnsi="標楷體" w:cs="Times New Roman"/>
          <w:szCs w:val="28"/>
        </w:rPr>
        <w:t>A</w:t>
      </w:r>
      <w:r w:rsidRPr="0089429E">
        <w:rPr>
          <w:rFonts w:ascii="標楷體" w:eastAsia="標楷體" w:hAnsi="標楷體" w:cs="Times New Roman" w:hint="eastAsia"/>
          <w:szCs w:val="28"/>
        </w:rPr>
        <w:t>4</w:t>
      </w:r>
    </w:p>
    <w:sectPr w:rsidR="00E77354" w:rsidRPr="0089429E" w:rsidSect="003D7138">
      <w:footerReference w:type="default" r:id="rId11"/>
      <w:pgSz w:w="11906" w:h="16838"/>
      <w:pgMar w:top="1134" w:right="1418" w:bottom="1134" w:left="1418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31D7E" w14:textId="77777777" w:rsidR="00F76DD7" w:rsidRDefault="00F76DD7" w:rsidP="00BF3C5F">
      <w:r>
        <w:separator/>
      </w:r>
    </w:p>
  </w:endnote>
  <w:endnote w:type="continuationSeparator" w:id="0">
    <w:p w14:paraId="6AA6DE09" w14:textId="77777777" w:rsidR="00F76DD7" w:rsidRDefault="00F76DD7" w:rsidP="00BF3C5F">
      <w:r>
        <w:continuationSeparator/>
      </w:r>
    </w:p>
  </w:endnote>
  <w:endnote w:type="continuationNotice" w:id="1">
    <w:p w14:paraId="1DE93F80" w14:textId="77777777" w:rsidR="00F76DD7" w:rsidRDefault="00F76D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2C69B" w14:textId="6803EDB1" w:rsidR="00966CAB" w:rsidRPr="002856CA" w:rsidRDefault="00966CAB" w:rsidP="00204396">
    <w:pPr>
      <w:pStyle w:val="a7"/>
      <w:tabs>
        <w:tab w:val="clear" w:pos="4153"/>
        <w:tab w:val="clear" w:pos="8306"/>
      </w:tabs>
      <w:rPr>
        <w:rFonts w:ascii="Times New Roman" w:eastAsia="標楷體" w:hAnsi="Times New Roman" w:cs="Times New Roman"/>
      </w:rPr>
    </w:pPr>
    <w:r w:rsidRPr="002856CA">
      <w:rPr>
        <w:rFonts w:ascii="Times New Roman" w:eastAsia="標楷體" w:hAnsi="Times New Roman" w:cs="Times New Roman"/>
      </w:rPr>
      <w:t>長庚大學補助學生參加境外</w:t>
    </w:r>
    <w:r w:rsidRPr="002856CA">
      <w:rPr>
        <w:rFonts w:ascii="Times New Roman" w:eastAsia="標楷體" w:hAnsi="Times New Roman" w:cs="Times New Roman"/>
      </w:rPr>
      <w:br/>
    </w:r>
    <w:r w:rsidRPr="002856CA">
      <w:rPr>
        <w:rFonts w:ascii="Times New Roman" w:eastAsia="標楷體" w:hAnsi="Times New Roman" w:cs="Times New Roman"/>
      </w:rPr>
      <w:t>短期學分課程作業要點</w:t>
    </w:r>
    <w:r w:rsidR="00C658D4" w:rsidRPr="002856CA">
      <w:rPr>
        <w:rFonts w:ascii="Times New Roman" w:eastAsia="標楷體" w:hAnsi="Times New Roman" w:cs="Times New Roman"/>
      </w:rPr>
      <w:ptab w:relativeTo="margin" w:alignment="center" w:leader="none"/>
    </w:r>
    <w:r w:rsidR="00C658D4" w:rsidRPr="002856CA">
      <w:rPr>
        <w:rFonts w:ascii="Times New Roman" w:eastAsia="標楷體" w:hAnsi="Times New Roman" w:cs="Times New Roman"/>
      </w:rPr>
      <w:fldChar w:fldCharType="begin"/>
    </w:r>
    <w:r w:rsidR="00C658D4" w:rsidRPr="002856CA">
      <w:rPr>
        <w:rFonts w:ascii="Times New Roman" w:eastAsia="標楷體" w:hAnsi="Times New Roman" w:cs="Times New Roman"/>
      </w:rPr>
      <w:instrText>PAGE   \* MERGEFORMAT</w:instrText>
    </w:r>
    <w:r w:rsidR="00C658D4" w:rsidRPr="002856CA">
      <w:rPr>
        <w:rFonts w:ascii="Times New Roman" w:eastAsia="標楷體" w:hAnsi="Times New Roman" w:cs="Times New Roman"/>
      </w:rPr>
      <w:fldChar w:fldCharType="separate"/>
    </w:r>
    <w:r w:rsidR="00751F02" w:rsidRPr="00751F02">
      <w:rPr>
        <w:rFonts w:ascii="Times New Roman" w:eastAsia="標楷體" w:hAnsi="Times New Roman" w:cs="Times New Roman"/>
        <w:noProof/>
        <w:lang w:val="zh-TW"/>
      </w:rPr>
      <w:t>6</w:t>
    </w:r>
    <w:r w:rsidR="00C658D4" w:rsidRPr="002856CA">
      <w:rPr>
        <w:rFonts w:ascii="Times New Roman" w:eastAsia="標楷體" w:hAnsi="Times New Roman" w:cs="Times New Roman"/>
      </w:rPr>
      <w:fldChar w:fldCharType="end"/>
    </w:r>
    <w:r w:rsidR="00C658D4" w:rsidRPr="002856CA">
      <w:rPr>
        <w:rFonts w:ascii="Times New Roman" w:eastAsia="標楷體" w:hAnsi="Times New Roman" w:cs="Times New Roman"/>
      </w:rPr>
      <w:ptab w:relativeTo="margin" w:alignment="right" w:leader="none"/>
    </w:r>
    <w:r w:rsidR="00C658D4" w:rsidRPr="002856CA">
      <w:rPr>
        <w:rFonts w:ascii="Times New Roman" w:eastAsia="標楷體" w:hAnsi="Times New Roman" w:cs="Times New Roman"/>
      </w:rPr>
      <w:t>11</w:t>
    </w:r>
    <w:r w:rsidR="00873F5D">
      <w:rPr>
        <w:rFonts w:ascii="Times New Roman" w:eastAsia="標楷體" w:hAnsi="Times New Roman" w:cs="Times New Roman" w:hint="eastAsia"/>
      </w:rPr>
      <w:t>4</w:t>
    </w:r>
    <w:r w:rsidRPr="002856CA">
      <w:rPr>
        <w:rFonts w:ascii="Times New Roman" w:eastAsia="標楷體" w:hAnsi="Times New Roman" w:cs="Times New Roman"/>
      </w:rPr>
      <w:t>年</w:t>
    </w:r>
    <w:r w:rsidR="003B3604">
      <w:rPr>
        <w:rFonts w:ascii="Times New Roman" w:eastAsia="標楷體" w:hAnsi="Times New Roman" w:cs="Times New Roman" w:hint="eastAsia"/>
      </w:rPr>
      <w:t>10</w:t>
    </w:r>
    <w:r w:rsidRPr="002856CA">
      <w:rPr>
        <w:rFonts w:ascii="Times New Roman" w:eastAsia="標楷體" w:hAnsi="Times New Roman" w:cs="Times New Roman"/>
      </w:rPr>
      <w:t>月</w:t>
    </w:r>
    <w:r w:rsidR="003B3604">
      <w:rPr>
        <w:rFonts w:ascii="Times New Roman" w:eastAsia="標楷體" w:hAnsi="Times New Roman" w:cs="Times New Roman" w:hint="eastAsia"/>
      </w:rPr>
      <w:t>28</w:t>
    </w:r>
    <w:r w:rsidRPr="002856CA">
      <w:rPr>
        <w:rFonts w:ascii="Times New Roman" w:eastAsia="標楷體" w:hAnsi="Times New Roman" w:cs="Times New Roman"/>
      </w:rPr>
      <w:t>日</w:t>
    </w:r>
    <w:r>
      <w:rPr>
        <w:rFonts w:ascii="Times New Roman" w:eastAsia="標楷體" w:hAnsi="Times New Roman" w:cs="Times New Roman" w:hint="eastAsia"/>
      </w:rPr>
      <w:t>行政會議</w:t>
    </w:r>
    <w:r w:rsidR="00570AB5">
      <w:rPr>
        <w:rFonts w:ascii="Times New Roman" w:eastAsia="標楷體" w:hAnsi="Times New Roman" w:cs="Times New Roman" w:hint="eastAsia"/>
      </w:rPr>
      <w:t>修正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D0FBD9" w14:textId="77777777" w:rsidR="00F76DD7" w:rsidRDefault="00F76DD7" w:rsidP="00BF3C5F">
      <w:r>
        <w:separator/>
      </w:r>
    </w:p>
  </w:footnote>
  <w:footnote w:type="continuationSeparator" w:id="0">
    <w:p w14:paraId="16BEA472" w14:textId="77777777" w:rsidR="00F76DD7" w:rsidRDefault="00F76DD7" w:rsidP="00BF3C5F">
      <w:r>
        <w:continuationSeparator/>
      </w:r>
    </w:p>
  </w:footnote>
  <w:footnote w:type="continuationNotice" w:id="1">
    <w:p w14:paraId="586A9D60" w14:textId="77777777" w:rsidR="00F76DD7" w:rsidRDefault="00F76D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8DE16A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51826C4"/>
    <w:multiLevelType w:val="hybridMultilevel"/>
    <w:tmpl w:val="37E01088"/>
    <w:lvl w:ilvl="0" w:tplc="A3EC1E0A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" w15:restartNumberingAfterBreak="0">
    <w:nsid w:val="051A6B8F"/>
    <w:multiLevelType w:val="hybridMultilevel"/>
    <w:tmpl w:val="146A86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C40B5A"/>
    <w:multiLevelType w:val="hybridMultilevel"/>
    <w:tmpl w:val="6D7A5C10"/>
    <w:lvl w:ilvl="0" w:tplc="DE1A46F8">
      <w:start w:val="1"/>
      <w:numFmt w:val="taiwaneseCountingThousand"/>
      <w:lvlText w:val="(%1)"/>
      <w:lvlJc w:val="left"/>
      <w:pPr>
        <w:ind w:left="119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" w15:restartNumberingAfterBreak="0">
    <w:nsid w:val="0B237218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D047BE4"/>
    <w:multiLevelType w:val="hybridMultilevel"/>
    <w:tmpl w:val="4E14D9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EC67B5F"/>
    <w:multiLevelType w:val="hybridMultilevel"/>
    <w:tmpl w:val="630404DC"/>
    <w:lvl w:ilvl="0" w:tplc="D6668BBA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0F3934AF"/>
    <w:multiLevelType w:val="hybridMultilevel"/>
    <w:tmpl w:val="21DEB228"/>
    <w:lvl w:ilvl="0" w:tplc="299238EC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8" w15:restartNumberingAfterBreak="0">
    <w:nsid w:val="1658606E"/>
    <w:multiLevelType w:val="hybridMultilevel"/>
    <w:tmpl w:val="93E40A20"/>
    <w:lvl w:ilvl="0" w:tplc="B5808D86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color w:val="auto"/>
        <w:sz w:val="28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1527" w:hanging="480"/>
      </w:p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1A7F1DEA"/>
    <w:multiLevelType w:val="hybridMultilevel"/>
    <w:tmpl w:val="3B4AD622"/>
    <w:lvl w:ilvl="0" w:tplc="7376035E">
      <w:start w:val="1"/>
      <w:numFmt w:val="taiwaneseCountingThousand"/>
      <w:lvlText w:val="(%1)"/>
      <w:lvlJc w:val="left"/>
      <w:pPr>
        <w:tabs>
          <w:tab w:val="num" w:pos="908"/>
        </w:tabs>
        <w:ind w:left="908" w:hanging="750"/>
      </w:pPr>
      <w:rPr>
        <w:rFonts w:hAnsi="標楷體" w:hint="default"/>
        <w:color w:val="auto"/>
      </w:rPr>
    </w:lvl>
    <w:lvl w:ilvl="1" w:tplc="1B8C3E48">
      <w:numFmt w:val="bullet"/>
      <w:lvlText w:val="□"/>
      <w:lvlJc w:val="left"/>
      <w:pPr>
        <w:tabs>
          <w:tab w:val="num" w:pos="998"/>
        </w:tabs>
        <w:ind w:left="998" w:hanging="360"/>
      </w:pPr>
      <w:rPr>
        <w:rFonts w:ascii="新細明體" w:eastAsia="新細明體" w:hAnsi="新細明體" w:cs="MS Mincho" w:hint="eastAsia"/>
      </w:rPr>
    </w:lvl>
    <w:lvl w:ilvl="2" w:tplc="04090005">
      <w:start w:val="1"/>
      <w:numFmt w:val="bullet"/>
      <w:lvlText w:val=""/>
      <w:lvlJc w:val="left"/>
      <w:pPr>
        <w:tabs>
          <w:tab w:val="num" w:pos="1598"/>
        </w:tabs>
        <w:ind w:left="159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78"/>
        </w:tabs>
        <w:ind w:left="207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8"/>
        </w:tabs>
        <w:ind w:left="255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8"/>
        </w:tabs>
        <w:ind w:left="303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8"/>
        </w:tabs>
        <w:ind w:left="351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8"/>
        </w:tabs>
        <w:ind w:left="399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8"/>
        </w:tabs>
        <w:ind w:left="4478" w:hanging="480"/>
      </w:pPr>
    </w:lvl>
  </w:abstractNum>
  <w:abstractNum w:abstractNumId="10" w15:restartNumberingAfterBreak="0">
    <w:nsid w:val="1EC81BB6"/>
    <w:multiLevelType w:val="hybridMultilevel"/>
    <w:tmpl w:val="7FBCEE4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1" w15:restartNumberingAfterBreak="0">
    <w:nsid w:val="2AF11AAF"/>
    <w:multiLevelType w:val="hybridMultilevel"/>
    <w:tmpl w:val="DFE26FC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2" w15:restartNumberingAfterBreak="0">
    <w:nsid w:val="2E11112E"/>
    <w:multiLevelType w:val="hybridMultilevel"/>
    <w:tmpl w:val="9D4ABD98"/>
    <w:lvl w:ilvl="0" w:tplc="DE1A46F8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2E150A36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48F0379"/>
    <w:multiLevelType w:val="hybridMultilevel"/>
    <w:tmpl w:val="C03670DE"/>
    <w:lvl w:ilvl="0" w:tplc="65C252B6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35FB1CD2"/>
    <w:multiLevelType w:val="hybridMultilevel"/>
    <w:tmpl w:val="FE8CF1FC"/>
    <w:lvl w:ilvl="0" w:tplc="36CECFB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DB4748D"/>
    <w:multiLevelType w:val="hybridMultilevel"/>
    <w:tmpl w:val="2612DC0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7" w15:restartNumberingAfterBreak="0">
    <w:nsid w:val="40B806DB"/>
    <w:multiLevelType w:val="hybridMultilevel"/>
    <w:tmpl w:val="CCC09570"/>
    <w:lvl w:ilvl="0" w:tplc="FFFFFFFF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DE1A46F8">
      <w:start w:val="1"/>
      <w:numFmt w:val="taiwaneseCountingThousand"/>
      <w:lvlText w:val="(%3)"/>
      <w:lvlJc w:val="left"/>
      <w:pPr>
        <w:ind w:left="480" w:hanging="48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37C1C3E"/>
    <w:multiLevelType w:val="hybridMultilevel"/>
    <w:tmpl w:val="6234C1DC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9" w15:restartNumberingAfterBreak="0">
    <w:nsid w:val="46A61B2C"/>
    <w:multiLevelType w:val="hybridMultilevel"/>
    <w:tmpl w:val="5C42D11E"/>
    <w:lvl w:ilvl="0" w:tplc="02E2F46E">
      <w:start w:val="1"/>
      <w:numFmt w:val="taiwaneseCountingThousand"/>
      <w:lvlText w:val="%1、"/>
      <w:lvlJc w:val="left"/>
      <w:pPr>
        <w:ind w:left="906" w:hanging="480"/>
      </w:pPr>
      <w:rPr>
        <w:color w:val="auto"/>
      </w:rPr>
    </w:lvl>
    <w:lvl w:ilvl="1" w:tplc="C696DB08">
      <w:start w:val="1"/>
      <w:numFmt w:val="taiwaneseCountingThousand"/>
      <w:lvlText w:val="(%2)"/>
      <w:lvlJc w:val="left"/>
      <w:pPr>
        <w:ind w:left="1200" w:hanging="720"/>
      </w:pPr>
      <w:rPr>
        <w:rFonts w:hint="default"/>
      </w:rPr>
    </w:lvl>
    <w:lvl w:ilvl="2" w:tplc="71FAE728">
      <w:start w:val="1"/>
      <w:numFmt w:val="taiwaneseCountingThousand"/>
      <w:lvlText w:val="（%3）"/>
      <w:lvlJc w:val="left"/>
      <w:pPr>
        <w:ind w:left="1815" w:hanging="85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8E07B58"/>
    <w:multiLevelType w:val="hybridMultilevel"/>
    <w:tmpl w:val="712C1AE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1" w15:restartNumberingAfterBreak="0">
    <w:nsid w:val="4A9F0598"/>
    <w:multiLevelType w:val="hybridMultilevel"/>
    <w:tmpl w:val="9E78CDD8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C3C67A3"/>
    <w:multiLevelType w:val="hybridMultilevel"/>
    <w:tmpl w:val="D1B8061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DC6A46F2">
      <w:start w:val="1"/>
      <w:numFmt w:val="decimal"/>
      <w:lvlText w:val="%2、"/>
      <w:lvlJc w:val="left"/>
      <w:pPr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3" w15:restartNumberingAfterBreak="0">
    <w:nsid w:val="56BE0875"/>
    <w:multiLevelType w:val="hybridMultilevel"/>
    <w:tmpl w:val="2F6A790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4" w15:restartNumberingAfterBreak="0">
    <w:nsid w:val="602E03B1"/>
    <w:multiLevelType w:val="hybridMultilevel"/>
    <w:tmpl w:val="AC50EDD4"/>
    <w:lvl w:ilvl="0" w:tplc="FFFFFFF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60B2556A"/>
    <w:multiLevelType w:val="hybridMultilevel"/>
    <w:tmpl w:val="253A8FEA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36D6903"/>
    <w:multiLevelType w:val="hybridMultilevel"/>
    <w:tmpl w:val="21DEB228"/>
    <w:lvl w:ilvl="0" w:tplc="FFFFFFFF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FFFFFFFF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7" w15:restartNumberingAfterBreak="0">
    <w:nsid w:val="759A6076"/>
    <w:multiLevelType w:val="hybridMultilevel"/>
    <w:tmpl w:val="D432352A"/>
    <w:lvl w:ilvl="0" w:tplc="BBBEDA72">
      <w:start w:val="1"/>
      <w:numFmt w:val="taiwaneseCountingThousand"/>
      <w:lvlText w:val="（%1）"/>
      <w:lvlJc w:val="left"/>
      <w:pPr>
        <w:ind w:left="2055" w:hanging="8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num w:numId="1" w16cid:durableId="1779568686">
    <w:abstractNumId w:val="6"/>
  </w:num>
  <w:num w:numId="2" w16cid:durableId="2119592601">
    <w:abstractNumId w:val="5"/>
  </w:num>
  <w:num w:numId="3" w16cid:durableId="1679119999">
    <w:abstractNumId w:val="20"/>
  </w:num>
  <w:num w:numId="4" w16cid:durableId="115678590">
    <w:abstractNumId w:val="22"/>
  </w:num>
  <w:num w:numId="5" w16cid:durableId="7485827">
    <w:abstractNumId w:val="2"/>
  </w:num>
  <w:num w:numId="6" w16cid:durableId="723019268">
    <w:abstractNumId w:val="10"/>
  </w:num>
  <w:num w:numId="7" w16cid:durableId="1945385597">
    <w:abstractNumId w:val="16"/>
  </w:num>
  <w:num w:numId="8" w16cid:durableId="1998918855">
    <w:abstractNumId w:val="23"/>
  </w:num>
  <w:num w:numId="9" w16cid:durableId="1834947544">
    <w:abstractNumId w:val="11"/>
  </w:num>
  <w:num w:numId="10" w16cid:durableId="213348222">
    <w:abstractNumId w:val="27"/>
  </w:num>
  <w:num w:numId="11" w16cid:durableId="825901520">
    <w:abstractNumId w:val="24"/>
  </w:num>
  <w:num w:numId="12" w16cid:durableId="996149521">
    <w:abstractNumId w:val="4"/>
  </w:num>
  <w:num w:numId="13" w16cid:durableId="253127235">
    <w:abstractNumId w:val="9"/>
  </w:num>
  <w:num w:numId="14" w16cid:durableId="737245825">
    <w:abstractNumId w:val="13"/>
  </w:num>
  <w:num w:numId="15" w16cid:durableId="378359582">
    <w:abstractNumId w:val="0"/>
  </w:num>
  <w:num w:numId="16" w16cid:durableId="1828783463">
    <w:abstractNumId w:val="19"/>
  </w:num>
  <w:num w:numId="17" w16cid:durableId="1989742441">
    <w:abstractNumId w:val="15"/>
  </w:num>
  <w:num w:numId="18" w16cid:durableId="1325623770">
    <w:abstractNumId w:val="7"/>
  </w:num>
  <w:num w:numId="19" w16cid:durableId="1483155159">
    <w:abstractNumId w:val="3"/>
  </w:num>
  <w:num w:numId="20" w16cid:durableId="440536843">
    <w:abstractNumId w:val="21"/>
  </w:num>
  <w:num w:numId="21" w16cid:durableId="212085304">
    <w:abstractNumId w:val="25"/>
  </w:num>
  <w:num w:numId="22" w16cid:durableId="667288401">
    <w:abstractNumId w:val="17"/>
  </w:num>
  <w:num w:numId="23" w16cid:durableId="489098364">
    <w:abstractNumId w:val="1"/>
  </w:num>
  <w:num w:numId="24" w16cid:durableId="919023914">
    <w:abstractNumId w:val="8"/>
  </w:num>
  <w:num w:numId="25" w16cid:durableId="573509411">
    <w:abstractNumId w:val="12"/>
  </w:num>
  <w:num w:numId="26" w16cid:durableId="1318151492">
    <w:abstractNumId w:val="18"/>
  </w:num>
  <w:num w:numId="27" w16cid:durableId="98836311">
    <w:abstractNumId w:val="26"/>
  </w:num>
  <w:num w:numId="28" w16cid:durableId="3908841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MrIwMjKxMDU2sTBU0lEKTi0uzszPAymwqAUAv0HxgiwAAAA="/>
  </w:docVars>
  <w:rsids>
    <w:rsidRoot w:val="001D27CF"/>
    <w:rsid w:val="00000854"/>
    <w:rsid w:val="000028CF"/>
    <w:rsid w:val="00005332"/>
    <w:rsid w:val="00005AC1"/>
    <w:rsid w:val="00010F54"/>
    <w:rsid w:val="0001303D"/>
    <w:rsid w:val="00015731"/>
    <w:rsid w:val="00020C96"/>
    <w:rsid w:val="00021889"/>
    <w:rsid w:val="000218BF"/>
    <w:rsid w:val="00021A20"/>
    <w:rsid w:val="00022AFB"/>
    <w:rsid w:val="00024C70"/>
    <w:rsid w:val="00027861"/>
    <w:rsid w:val="00030FC1"/>
    <w:rsid w:val="000379B0"/>
    <w:rsid w:val="000421F7"/>
    <w:rsid w:val="000429B8"/>
    <w:rsid w:val="00045D71"/>
    <w:rsid w:val="00047D4B"/>
    <w:rsid w:val="0005073F"/>
    <w:rsid w:val="00056ED8"/>
    <w:rsid w:val="00064B78"/>
    <w:rsid w:val="00065297"/>
    <w:rsid w:val="00065D9E"/>
    <w:rsid w:val="00072B82"/>
    <w:rsid w:val="00073158"/>
    <w:rsid w:val="00075311"/>
    <w:rsid w:val="0007585A"/>
    <w:rsid w:val="00081DCB"/>
    <w:rsid w:val="00083C5D"/>
    <w:rsid w:val="00083E21"/>
    <w:rsid w:val="00084ED9"/>
    <w:rsid w:val="000851FB"/>
    <w:rsid w:val="00092FC3"/>
    <w:rsid w:val="00094ADF"/>
    <w:rsid w:val="00095458"/>
    <w:rsid w:val="000960E4"/>
    <w:rsid w:val="00096CDC"/>
    <w:rsid w:val="000A1BC1"/>
    <w:rsid w:val="000A5655"/>
    <w:rsid w:val="000B0502"/>
    <w:rsid w:val="000B1D63"/>
    <w:rsid w:val="000B2070"/>
    <w:rsid w:val="000B334C"/>
    <w:rsid w:val="000B602C"/>
    <w:rsid w:val="000B6CD1"/>
    <w:rsid w:val="000C2BB9"/>
    <w:rsid w:val="000C5AE2"/>
    <w:rsid w:val="000D145C"/>
    <w:rsid w:val="000D1E0B"/>
    <w:rsid w:val="000D485C"/>
    <w:rsid w:val="000D4CE7"/>
    <w:rsid w:val="000D5128"/>
    <w:rsid w:val="000D76AA"/>
    <w:rsid w:val="000D79B2"/>
    <w:rsid w:val="000E004E"/>
    <w:rsid w:val="000E445E"/>
    <w:rsid w:val="000E53F0"/>
    <w:rsid w:val="000F00E3"/>
    <w:rsid w:val="000F048E"/>
    <w:rsid w:val="000F0615"/>
    <w:rsid w:val="000F105A"/>
    <w:rsid w:val="000F3475"/>
    <w:rsid w:val="001024CE"/>
    <w:rsid w:val="0010258C"/>
    <w:rsid w:val="00106B35"/>
    <w:rsid w:val="00112230"/>
    <w:rsid w:val="00112515"/>
    <w:rsid w:val="0011261D"/>
    <w:rsid w:val="00117898"/>
    <w:rsid w:val="00120137"/>
    <w:rsid w:val="00120C1E"/>
    <w:rsid w:val="00125DEE"/>
    <w:rsid w:val="00127055"/>
    <w:rsid w:val="001329A8"/>
    <w:rsid w:val="001374D3"/>
    <w:rsid w:val="00150AA5"/>
    <w:rsid w:val="00153354"/>
    <w:rsid w:val="00161670"/>
    <w:rsid w:val="00174686"/>
    <w:rsid w:val="00175D2F"/>
    <w:rsid w:val="00176B8D"/>
    <w:rsid w:val="0018272D"/>
    <w:rsid w:val="001874E9"/>
    <w:rsid w:val="00187B2A"/>
    <w:rsid w:val="001933FB"/>
    <w:rsid w:val="00193820"/>
    <w:rsid w:val="00195F9E"/>
    <w:rsid w:val="001A0565"/>
    <w:rsid w:val="001A0857"/>
    <w:rsid w:val="001A3190"/>
    <w:rsid w:val="001A4DAD"/>
    <w:rsid w:val="001A6C8F"/>
    <w:rsid w:val="001B2EDB"/>
    <w:rsid w:val="001B382A"/>
    <w:rsid w:val="001B4507"/>
    <w:rsid w:val="001B6801"/>
    <w:rsid w:val="001C1D5E"/>
    <w:rsid w:val="001C4793"/>
    <w:rsid w:val="001C4C9D"/>
    <w:rsid w:val="001C687B"/>
    <w:rsid w:val="001D27CF"/>
    <w:rsid w:val="001E1135"/>
    <w:rsid w:val="001E33C6"/>
    <w:rsid w:val="001F33F9"/>
    <w:rsid w:val="00201184"/>
    <w:rsid w:val="00203285"/>
    <w:rsid w:val="002035DA"/>
    <w:rsid w:val="00204396"/>
    <w:rsid w:val="00211340"/>
    <w:rsid w:val="002118CE"/>
    <w:rsid w:val="00215D97"/>
    <w:rsid w:val="00223DA0"/>
    <w:rsid w:val="00224529"/>
    <w:rsid w:val="002252FF"/>
    <w:rsid w:val="002267CA"/>
    <w:rsid w:val="00230F61"/>
    <w:rsid w:val="00233AEF"/>
    <w:rsid w:val="00233F7E"/>
    <w:rsid w:val="002376E9"/>
    <w:rsid w:val="00240407"/>
    <w:rsid w:val="00241605"/>
    <w:rsid w:val="002453B2"/>
    <w:rsid w:val="00245674"/>
    <w:rsid w:val="00245ECE"/>
    <w:rsid w:val="002608A3"/>
    <w:rsid w:val="002623D5"/>
    <w:rsid w:val="00277CDD"/>
    <w:rsid w:val="00281C68"/>
    <w:rsid w:val="002841BD"/>
    <w:rsid w:val="002856CA"/>
    <w:rsid w:val="002874DE"/>
    <w:rsid w:val="002914BB"/>
    <w:rsid w:val="002A0C93"/>
    <w:rsid w:val="002A11C3"/>
    <w:rsid w:val="002A1635"/>
    <w:rsid w:val="002A4CF6"/>
    <w:rsid w:val="002B6ECC"/>
    <w:rsid w:val="002C1A61"/>
    <w:rsid w:val="002C4805"/>
    <w:rsid w:val="002C4C57"/>
    <w:rsid w:val="002C5BE5"/>
    <w:rsid w:val="002C71E1"/>
    <w:rsid w:val="002C7463"/>
    <w:rsid w:val="002D1EBE"/>
    <w:rsid w:val="002D69FC"/>
    <w:rsid w:val="002E1708"/>
    <w:rsid w:val="002E3751"/>
    <w:rsid w:val="002E57D6"/>
    <w:rsid w:val="002E6BD8"/>
    <w:rsid w:val="002E74C7"/>
    <w:rsid w:val="002F332D"/>
    <w:rsid w:val="002F68B0"/>
    <w:rsid w:val="0030080B"/>
    <w:rsid w:val="00307085"/>
    <w:rsid w:val="00307A91"/>
    <w:rsid w:val="0031369E"/>
    <w:rsid w:val="003149E1"/>
    <w:rsid w:val="003175A5"/>
    <w:rsid w:val="00323BAD"/>
    <w:rsid w:val="00327B34"/>
    <w:rsid w:val="003301F2"/>
    <w:rsid w:val="0033753F"/>
    <w:rsid w:val="00341813"/>
    <w:rsid w:val="00343336"/>
    <w:rsid w:val="00354035"/>
    <w:rsid w:val="00356A83"/>
    <w:rsid w:val="00360A91"/>
    <w:rsid w:val="0036260D"/>
    <w:rsid w:val="00364DF0"/>
    <w:rsid w:val="003668E9"/>
    <w:rsid w:val="00374C61"/>
    <w:rsid w:val="0038159B"/>
    <w:rsid w:val="003825EC"/>
    <w:rsid w:val="0039657D"/>
    <w:rsid w:val="00397CF4"/>
    <w:rsid w:val="003A4137"/>
    <w:rsid w:val="003A62EA"/>
    <w:rsid w:val="003A7931"/>
    <w:rsid w:val="003B02E5"/>
    <w:rsid w:val="003B3604"/>
    <w:rsid w:val="003C02B0"/>
    <w:rsid w:val="003C52D0"/>
    <w:rsid w:val="003C7D9A"/>
    <w:rsid w:val="003D00E8"/>
    <w:rsid w:val="003D16E8"/>
    <w:rsid w:val="003D300E"/>
    <w:rsid w:val="003D47FB"/>
    <w:rsid w:val="003D7138"/>
    <w:rsid w:val="003E49E4"/>
    <w:rsid w:val="003F36D2"/>
    <w:rsid w:val="003F4A96"/>
    <w:rsid w:val="003F55A6"/>
    <w:rsid w:val="004010C4"/>
    <w:rsid w:val="00402EDD"/>
    <w:rsid w:val="0040493E"/>
    <w:rsid w:val="00410452"/>
    <w:rsid w:val="004108BE"/>
    <w:rsid w:val="00411DA7"/>
    <w:rsid w:val="00415B91"/>
    <w:rsid w:val="00417C39"/>
    <w:rsid w:val="004248B1"/>
    <w:rsid w:val="0042492B"/>
    <w:rsid w:val="00424D8B"/>
    <w:rsid w:val="004305E5"/>
    <w:rsid w:val="00432F25"/>
    <w:rsid w:val="0043480F"/>
    <w:rsid w:val="00435024"/>
    <w:rsid w:val="0043541C"/>
    <w:rsid w:val="0044045A"/>
    <w:rsid w:val="0044157E"/>
    <w:rsid w:val="00443C62"/>
    <w:rsid w:val="00452EC7"/>
    <w:rsid w:val="00461375"/>
    <w:rsid w:val="00462F57"/>
    <w:rsid w:val="00464497"/>
    <w:rsid w:val="004657F7"/>
    <w:rsid w:val="00467828"/>
    <w:rsid w:val="00470403"/>
    <w:rsid w:val="0047339E"/>
    <w:rsid w:val="00473528"/>
    <w:rsid w:val="00480A78"/>
    <w:rsid w:val="00480EA2"/>
    <w:rsid w:val="004866BB"/>
    <w:rsid w:val="004878E8"/>
    <w:rsid w:val="00487D73"/>
    <w:rsid w:val="0049530F"/>
    <w:rsid w:val="004978E7"/>
    <w:rsid w:val="004A1655"/>
    <w:rsid w:val="004A211E"/>
    <w:rsid w:val="004A3348"/>
    <w:rsid w:val="004A3AF6"/>
    <w:rsid w:val="004A584C"/>
    <w:rsid w:val="004A5981"/>
    <w:rsid w:val="004A7039"/>
    <w:rsid w:val="004B0715"/>
    <w:rsid w:val="004B25CF"/>
    <w:rsid w:val="004B4B58"/>
    <w:rsid w:val="004B54FD"/>
    <w:rsid w:val="004C1ADD"/>
    <w:rsid w:val="004C1C6A"/>
    <w:rsid w:val="004C43E4"/>
    <w:rsid w:val="004C495C"/>
    <w:rsid w:val="004C5A4F"/>
    <w:rsid w:val="004C6CB6"/>
    <w:rsid w:val="004C7946"/>
    <w:rsid w:val="004C7C01"/>
    <w:rsid w:val="004D0057"/>
    <w:rsid w:val="004D04B8"/>
    <w:rsid w:val="004D04FB"/>
    <w:rsid w:val="004D2E9E"/>
    <w:rsid w:val="004D3C34"/>
    <w:rsid w:val="004D614E"/>
    <w:rsid w:val="004E247C"/>
    <w:rsid w:val="004E2999"/>
    <w:rsid w:val="004E34C6"/>
    <w:rsid w:val="004E4328"/>
    <w:rsid w:val="004E5833"/>
    <w:rsid w:val="004E5B92"/>
    <w:rsid w:val="004F4C5F"/>
    <w:rsid w:val="005007C6"/>
    <w:rsid w:val="00506436"/>
    <w:rsid w:val="0050736E"/>
    <w:rsid w:val="00507DD4"/>
    <w:rsid w:val="00507ED4"/>
    <w:rsid w:val="005136E7"/>
    <w:rsid w:val="00521D6C"/>
    <w:rsid w:val="005227B7"/>
    <w:rsid w:val="005229BC"/>
    <w:rsid w:val="00524A9D"/>
    <w:rsid w:val="0052633C"/>
    <w:rsid w:val="005348FC"/>
    <w:rsid w:val="00535B30"/>
    <w:rsid w:val="00537179"/>
    <w:rsid w:val="0054094B"/>
    <w:rsid w:val="00540FF2"/>
    <w:rsid w:val="0054199A"/>
    <w:rsid w:val="005420C5"/>
    <w:rsid w:val="00550693"/>
    <w:rsid w:val="00564410"/>
    <w:rsid w:val="00565EEE"/>
    <w:rsid w:val="00570AB5"/>
    <w:rsid w:val="00577ADF"/>
    <w:rsid w:val="00580335"/>
    <w:rsid w:val="00585271"/>
    <w:rsid w:val="00585847"/>
    <w:rsid w:val="00587FF6"/>
    <w:rsid w:val="005904D8"/>
    <w:rsid w:val="00591466"/>
    <w:rsid w:val="00596557"/>
    <w:rsid w:val="005A17DB"/>
    <w:rsid w:val="005A44A0"/>
    <w:rsid w:val="005A7DC1"/>
    <w:rsid w:val="005B00E5"/>
    <w:rsid w:val="005B190F"/>
    <w:rsid w:val="005B3706"/>
    <w:rsid w:val="005B59F4"/>
    <w:rsid w:val="005B7DB0"/>
    <w:rsid w:val="005C5F79"/>
    <w:rsid w:val="005D37F8"/>
    <w:rsid w:val="005D5993"/>
    <w:rsid w:val="005D70C9"/>
    <w:rsid w:val="005D727E"/>
    <w:rsid w:val="005E0D56"/>
    <w:rsid w:val="005F2458"/>
    <w:rsid w:val="005F2F3D"/>
    <w:rsid w:val="005F60F1"/>
    <w:rsid w:val="005F611F"/>
    <w:rsid w:val="00600F4D"/>
    <w:rsid w:val="00601932"/>
    <w:rsid w:val="00602072"/>
    <w:rsid w:val="00602B95"/>
    <w:rsid w:val="00603BC9"/>
    <w:rsid w:val="00604135"/>
    <w:rsid w:val="00604266"/>
    <w:rsid w:val="006049D7"/>
    <w:rsid w:val="00611B5D"/>
    <w:rsid w:val="00613F78"/>
    <w:rsid w:val="00621B80"/>
    <w:rsid w:val="00625F93"/>
    <w:rsid w:val="006262C8"/>
    <w:rsid w:val="00630D3D"/>
    <w:rsid w:val="00632CF8"/>
    <w:rsid w:val="00633F20"/>
    <w:rsid w:val="00635720"/>
    <w:rsid w:val="00640696"/>
    <w:rsid w:val="00645A1C"/>
    <w:rsid w:val="006547E4"/>
    <w:rsid w:val="006561E3"/>
    <w:rsid w:val="0066151F"/>
    <w:rsid w:val="006628CF"/>
    <w:rsid w:val="00664482"/>
    <w:rsid w:val="0066746C"/>
    <w:rsid w:val="00684B26"/>
    <w:rsid w:val="0068619C"/>
    <w:rsid w:val="00692927"/>
    <w:rsid w:val="006939F9"/>
    <w:rsid w:val="006941A6"/>
    <w:rsid w:val="00694719"/>
    <w:rsid w:val="00695EA4"/>
    <w:rsid w:val="00695EF0"/>
    <w:rsid w:val="006A463E"/>
    <w:rsid w:val="006B283A"/>
    <w:rsid w:val="006B4B9E"/>
    <w:rsid w:val="006B6BCC"/>
    <w:rsid w:val="006C0B65"/>
    <w:rsid w:val="006C27EA"/>
    <w:rsid w:val="006C342E"/>
    <w:rsid w:val="006C602A"/>
    <w:rsid w:val="006C7193"/>
    <w:rsid w:val="006D1351"/>
    <w:rsid w:val="006D16E2"/>
    <w:rsid w:val="006D38BE"/>
    <w:rsid w:val="006D5E15"/>
    <w:rsid w:val="006D6E46"/>
    <w:rsid w:val="006E1C1F"/>
    <w:rsid w:val="006E4493"/>
    <w:rsid w:val="006F0B72"/>
    <w:rsid w:val="0070094B"/>
    <w:rsid w:val="00700AFA"/>
    <w:rsid w:val="0070461C"/>
    <w:rsid w:val="00710BE6"/>
    <w:rsid w:val="007115BE"/>
    <w:rsid w:val="00712028"/>
    <w:rsid w:val="0071216D"/>
    <w:rsid w:val="007142B3"/>
    <w:rsid w:val="007178A3"/>
    <w:rsid w:val="0072539D"/>
    <w:rsid w:val="00726928"/>
    <w:rsid w:val="00733514"/>
    <w:rsid w:val="00733F96"/>
    <w:rsid w:val="007343DC"/>
    <w:rsid w:val="0073632E"/>
    <w:rsid w:val="00740FD0"/>
    <w:rsid w:val="00743C9C"/>
    <w:rsid w:val="00751F02"/>
    <w:rsid w:val="007526F2"/>
    <w:rsid w:val="00760D02"/>
    <w:rsid w:val="00772F7C"/>
    <w:rsid w:val="00774253"/>
    <w:rsid w:val="007746DC"/>
    <w:rsid w:val="007757A8"/>
    <w:rsid w:val="007802AF"/>
    <w:rsid w:val="0078198B"/>
    <w:rsid w:val="00784ABC"/>
    <w:rsid w:val="00785AD6"/>
    <w:rsid w:val="00786D75"/>
    <w:rsid w:val="00791A67"/>
    <w:rsid w:val="007924DC"/>
    <w:rsid w:val="0079337E"/>
    <w:rsid w:val="00793654"/>
    <w:rsid w:val="0079482F"/>
    <w:rsid w:val="007963E7"/>
    <w:rsid w:val="00796CEA"/>
    <w:rsid w:val="007A013B"/>
    <w:rsid w:val="007A0F3C"/>
    <w:rsid w:val="007A2E0A"/>
    <w:rsid w:val="007A2ED8"/>
    <w:rsid w:val="007B1DFB"/>
    <w:rsid w:val="007B6235"/>
    <w:rsid w:val="007B64B9"/>
    <w:rsid w:val="007B67AC"/>
    <w:rsid w:val="007B6944"/>
    <w:rsid w:val="007C12FD"/>
    <w:rsid w:val="007C7225"/>
    <w:rsid w:val="007D1E96"/>
    <w:rsid w:val="007D3B22"/>
    <w:rsid w:val="007D47CA"/>
    <w:rsid w:val="007D5993"/>
    <w:rsid w:val="007D6986"/>
    <w:rsid w:val="007E109F"/>
    <w:rsid w:val="007E123C"/>
    <w:rsid w:val="007E17DD"/>
    <w:rsid w:val="007E7DBC"/>
    <w:rsid w:val="007F0A1F"/>
    <w:rsid w:val="007F36B5"/>
    <w:rsid w:val="007F3F7E"/>
    <w:rsid w:val="007F5BAE"/>
    <w:rsid w:val="007F64D8"/>
    <w:rsid w:val="007F79CC"/>
    <w:rsid w:val="0081007E"/>
    <w:rsid w:val="00815486"/>
    <w:rsid w:val="00816CED"/>
    <w:rsid w:val="00817613"/>
    <w:rsid w:val="00820FA0"/>
    <w:rsid w:val="0082271D"/>
    <w:rsid w:val="00826574"/>
    <w:rsid w:val="0083363D"/>
    <w:rsid w:val="0083392F"/>
    <w:rsid w:val="00837799"/>
    <w:rsid w:val="008436FA"/>
    <w:rsid w:val="00843791"/>
    <w:rsid w:val="0085158D"/>
    <w:rsid w:val="00853545"/>
    <w:rsid w:val="0085556B"/>
    <w:rsid w:val="008615AF"/>
    <w:rsid w:val="00861FCA"/>
    <w:rsid w:val="008620D0"/>
    <w:rsid w:val="0086376F"/>
    <w:rsid w:val="00863897"/>
    <w:rsid w:val="0086407B"/>
    <w:rsid w:val="008656DB"/>
    <w:rsid w:val="00865955"/>
    <w:rsid w:val="00870F82"/>
    <w:rsid w:val="00871367"/>
    <w:rsid w:val="00872CDA"/>
    <w:rsid w:val="00873F5D"/>
    <w:rsid w:val="00875163"/>
    <w:rsid w:val="00876919"/>
    <w:rsid w:val="008775A0"/>
    <w:rsid w:val="00877F96"/>
    <w:rsid w:val="008800F8"/>
    <w:rsid w:val="00882B3C"/>
    <w:rsid w:val="00883EBA"/>
    <w:rsid w:val="00890423"/>
    <w:rsid w:val="0089429E"/>
    <w:rsid w:val="008978F3"/>
    <w:rsid w:val="008A125C"/>
    <w:rsid w:val="008A1DDE"/>
    <w:rsid w:val="008A435C"/>
    <w:rsid w:val="008A519E"/>
    <w:rsid w:val="008A578C"/>
    <w:rsid w:val="008B0177"/>
    <w:rsid w:val="008B1E5F"/>
    <w:rsid w:val="008C1C8D"/>
    <w:rsid w:val="008C2EDD"/>
    <w:rsid w:val="008C63A6"/>
    <w:rsid w:val="008C6F20"/>
    <w:rsid w:val="008D4B6C"/>
    <w:rsid w:val="008D79EC"/>
    <w:rsid w:val="008F707E"/>
    <w:rsid w:val="0090334A"/>
    <w:rsid w:val="009048DE"/>
    <w:rsid w:val="00905668"/>
    <w:rsid w:val="00905783"/>
    <w:rsid w:val="00911EEF"/>
    <w:rsid w:val="00913ADE"/>
    <w:rsid w:val="00914773"/>
    <w:rsid w:val="00915588"/>
    <w:rsid w:val="00915915"/>
    <w:rsid w:val="00920A87"/>
    <w:rsid w:val="009216E2"/>
    <w:rsid w:val="00925084"/>
    <w:rsid w:val="009308DA"/>
    <w:rsid w:val="009346A4"/>
    <w:rsid w:val="00943177"/>
    <w:rsid w:val="00943500"/>
    <w:rsid w:val="00943ED4"/>
    <w:rsid w:val="00943F3B"/>
    <w:rsid w:val="00950A91"/>
    <w:rsid w:val="009521B0"/>
    <w:rsid w:val="00953A56"/>
    <w:rsid w:val="00955A53"/>
    <w:rsid w:val="00955BFF"/>
    <w:rsid w:val="00960306"/>
    <w:rsid w:val="0096065A"/>
    <w:rsid w:val="00960F2B"/>
    <w:rsid w:val="009614E8"/>
    <w:rsid w:val="00961C64"/>
    <w:rsid w:val="00963E26"/>
    <w:rsid w:val="00964DB5"/>
    <w:rsid w:val="00966CAB"/>
    <w:rsid w:val="0097503C"/>
    <w:rsid w:val="00976CEE"/>
    <w:rsid w:val="00983255"/>
    <w:rsid w:val="00985839"/>
    <w:rsid w:val="00985E07"/>
    <w:rsid w:val="00987B7E"/>
    <w:rsid w:val="009939E1"/>
    <w:rsid w:val="009942BE"/>
    <w:rsid w:val="00995AC6"/>
    <w:rsid w:val="00996BF0"/>
    <w:rsid w:val="009A0863"/>
    <w:rsid w:val="009A0DC8"/>
    <w:rsid w:val="009A1A10"/>
    <w:rsid w:val="009A24DB"/>
    <w:rsid w:val="009A3247"/>
    <w:rsid w:val="009A42C8"/>
    <w:rsid w:val="009A4308"/>
    <w:rsid w:val="009A499E"/>
    <w:rsid w:val="009A563F"/>
    <w:rsid w:val="009A7687"/>
    <w:rsid w:val="009B0EC1"/>
    <w:rsid w:val="009B5AAC"/>
    <w:rsid w:val="009C150C"/>
    <w:rsid w:val="009C39C6"/>
    <w:rsid w:val="009C427F"/>
    <w:rsid w:val="009C678E"/>
    <w:rsid w:val="009D4056"/>
    <w:rsid w:val="009D5395"/>
    <w:rsid w:val="009D5D1B"/>
    <w:rsid w:val="009D5F06"/>
    <w:rsid w:val="009D6883"/>
    <w:rsid w:val="009E08FB"/>
    <w:rsid w:val="009E27D3"/>
    <w:rsid w:val="00A018C1"/>
    <w:rsid w:val="00A117B9"/>
    <w:rsid w:val="00A13D00"/>
    <w:rsid w:val="00A172D8"/>
    <w:rsid w:val="00A213D3"/>
    <w:rsid w:val="00A22560"/>
    <w:rsid w:val="00A2421A"/>
    <w:rsid w:val="00A35B22"/>
    <w:rsid w:val="00A3684C"/>
    <w:rsid w:val="00A45476"/>
    <w:rsid w:val="00A4621B"/>
    <w:rsid w:val="00A51625"/>
    <w:rsid w:val="00A5334B"/>
    <w:rsid w:val="00A54CB5"/>
    <w:rsid w:val="00A57C27"/>
    <w:rsid w:val="00A62478"/>
    <w:rsid w:val="00A644D9"/>
    <w:rsid w:val="00A646E7"/>
    <w:rsid w:val="00A64BF6"/>
    <w:rsid w:val="00A673F9"/>
    <w:rsid w:val="00A71B52"/>
    <w:rsid w:val="00A72357"/>
    <w:rsid w:val="00A801C2"/>
    <w:rsid w:val="00A80369"/>
    <w:rsid w:val="00A831E2"/>
    <w:rsid w:val="00A840CD"/>
    <w:rsid w:val="00A8521B"/>
    <w:rsid w:val="00A85FF6"/>
    <w:rsid w:val="00A87117"/>
    <w:rsid w:val="00A93395"/>
    <w:rsid w:val="00A95AE1"/>
    <w:rsid w:val="00A95C74"/>
    <w:rsid w:val="00AA3B01"/>
    <w:rsid w:val="00AA3C2C"/>
    <w:rsid w:val="00AA50A1"/>
    <w:rsid w:val="00AA613C"/>
    <w:rsid w:val="00AA6D0E"/>
    <w:rsid w:val="00AB665D"/>
    <w:rsid w:val="00AB6CF7"/>
    <w:rsid w:val="00AB6F37"/>
    <w:rsid w:val="00AC3FF3"/>
    <w:rsid w:val="00AE1D1F"/>
    <w:rsid w:val="00AE4DE4"/>
    <w:rsid w:val="00AF04E0"/>
    <w:rsid w:val="00AF3461"/>
    <w:rsid w:val="00AF34C4"/>
    <w:rsid w:val="00AF58AC"/>
    <w:rsid w:val="00AF79DD"/>
    <w:rsid w:val="00B02D1E"/>
    <w:rsid w:val="00B039B8"/>
    <w:rsid w:val="00B07FE3"/>
    <w:rsid w:val="00B16A28"/>
    <w:rsid w:val="00B16ED1"/>
    <w:rsid w:val="00B20F13"/>
    <w:rsid w:val="00B27C2B"/>
    <w:rsid w:val="00B3103E"/>
    <w:rsid w:val="00B32646"/>
    <w:rsid w:val="00B330DE"/>
    <w:rsid w:val="00B33F0D"/>
    <w:rsid w:val="00B370B0"/>
    <w:rsid w:val="00B4064B"/>
    <w:rsid w:val="00B4498B"/>
    <w:rsid w:val="00B53805"/>
    <w:rsid w:val="00B53808"/>
    <w:rsid w:val="00B5483A"/>
    <w:rsid w:val="00B562A2"/>
    <w:rsid w:val="00B564D4"/>
    <w:rsid w:val="00B579C2"/>
    <w:rsid w:val="00B639C6"/>
    <w:rsid w:val="00B75C8C"/>
    <w:rsid w:val="00B80741"/>
    <w:rsid w:val="00B812D1"/>
    <w:rsid w:val="00B868C5"/>
    <w:rsid w:val="00B876A8"/>
    <w:rsid w:val="00BA20D5"/>
    <w:rsid w:val="00BA2725"/>
    <w:rsid w:val="00BA4E3E"/>
    <w:rsid w:val="00BA6D9C"/>
    <w:rsid w:val="00BA6F40"/>
    <w:rsid w:val="00BB0481"/>
    <w:rsid w:val="00BB261B"/>
    <w:rsid w:val="00BB2853"/>
    <w:rsid w:val="00BB46E5"/>
    <w:rsid w:val="00BB4B74"/>
    <w:rsid w:val="00BB5B8B"/>
    <w:rsid w:val="00BC02DD"/>
    <w:rsid w:val="00BC400C"/>
    <w:rsid w:val="00BC4FEC"/>
    <w:rsid w:val="00BC56D7"/>
    <w:rsid w:val="00BC6BB7"/>
    <w:rsid w:val="00BD07F6"/>
    <w:rsid w:val="00BD70D1"/>
    <w:rsid w:val="00BD74EE"/>
    <w:rsid w:val="00BE056E"/>
    <w:rsid w:val="00BE4186"/>
    <w:rsid w:val="00BE695A"/>
    <w:rsid w:val="00BE7F98"/>
    <w:rsid w:val="00BF1D92"/>
    <w:rsid w:val="00BF38C8"/>
    <w:rsid w:val="00BF3C5F"/>
    <w:rsid w:val="00C00746"/>
    <w:rsid w:val="00C03DDB"/>
    <w:rsid w:val="00C05350"/>
    <w:rsid w:val="00C06482"/>
    <w:rsid w:val="00C103F0"/>
    <w:rsid w:val="00C16E49"/>
    <w:rsid w:val="00C214EB"/>
    <w:rsid w:val="00C23560"/>
    <w:rsid w:val="00C27A40"/>
    <w:rsid w:val="00C31307"/>
    <w:rsid w:val="00C31BC4"/>
    <w:rsid w:val="00C31FC1"/>
    <w:rsid w:val="00C34195"/>
    <w:rsid w:val="00C360B8"/>
    <w:rsid w:val="00C36319"/>
    <w:rsid w:val="00C37FC1"/>
    <w:rsid w:val="00C465EC"/>
    <w:rsid w:val="00C474C1"/>
    <w:rsid w:val="00C560F7"/>
    <w:rsid w:val="00C6219F"/>
    <w:rsid w:val="00C658D4"/>
    <w:rsid w:val="00C65B05"/>
    <w:rsid w:val="00C76A66"/>
    <w:rsid w:val="00C81150"/>
    <w:rsid w:val="00C814D7"/>
    <w:rsid w:val="00C83E64"/>
    <w:rsid w:val="00C84F06"/>
    <w:rsid w:val="00C8720C"/>
    <w:rsid w:val="00C90268"/>
    <w:rsid w:val="00C9097B"/>
    <w:rsid w:val="00C90F84"/>
    <w:rsid w:val="00C91491"/>
    <w:rsid w:val="00C96EED"/>
    <w:rsid w:val="00C970B1"/>
    <w:rsid w:val="00CA019B"/>
    <w:rsid w:val="00CA320C"/>
    <w:rsid w:val="00CA7383"/>
    <w:rsid w:val="00CB0629"/>
    <w:rsid w:val="00CB47CD"/>
    <w:rsid w:val="00CC2FC9"/>
    <w:rsid w:val="00CC67B2"/>
    <w:rsid w:val="00CD1307"/>
    <w:rsid w:val="00CD2C2E"/>
    <w:rsid w:val="00CD2D01"/>
    <w:rsid w:val="00CD7EF7"/>
    <w:rsid w:val="00CE1022"/>
    <w:rsid w:val="00CE1E82"/>
    <w:rsid w:val="00CE57AF"/>
    <w:rsid w:val="00CE7DE6"/>
    <w:rsid w:val="00CE7E70"/>
    <w:rsid w:val="00CF5F64"/>
    <w:rsid w:val="00D05E21"/>
    <w:rsid w:val="00D06CB0"/>
    <w:rsid w:val="00D11171"/>
    <w:rsid w:val="00D11AF2"/>
    <w:rsid w:val="00D150D0"/>
    <w:rsid w:val="00D154D7"/>
    <w:rsid w:val="00D210C9"/>
    <w:rsid w:val="00D25528"/>
    <w:rsid w:val="00D34B82"/>
    <w:rsid w:val="00D4060D"/>
    <w:rsid w:val="00D4295A"/>
    <w:rsid w:val="00D52A0F"/>
    <w:rsid w:val="00D5618E"/>
    <w:rsid w:val="00D56D2F"/>
    <w:rsid w:val="00D60355"/>
    <w:rsid w:val="00D60BB3"/>
    <w:rsid w:val="00D63556"/>
    <w:rsid w:val="00D70E9A"/>
    <w:rsid w:val="00D77920"/>
    <w:rsid w:val="00D80DA7"/>
    <w:rsid w:val="00D847A9"/>
    <w:rsid w:val="00D90D61"/>
    <w:rsid w:val="00D930A1"/>
    <w:rsid w:val="00DA2E24"/>
    <w:rsid w:val="00DA2F2F"/>
    <w:rsid w:val="00DA3BD5"/>
    <w:rsid w:val="00DA47C7"/>
    <w:rsid w:val="00DB007E"/>
    <w:rsid w:val="00DB6CB7"/>
    <w:rsid w:val="00DC537D"/>
    <w:rsid w:val="00DD6CA1"/>
    <w:rsid w:val="00DE10DA"/>
    <w:rsid w:val="00DE1835"/>
    <w:rsid w:val="00DE32FE"/>
    <w:rsid w:val="00DE65E8"/>
    <w:rsid w:val="00DE68C7"/>
    <w:rsid w:val="00E03C64"/>
    <w:rsid w:val="00E05A98"/>
    <w:rsid w:val="00E106C6"/>
    <w:rsid w:val="00E10C35"/>
    <w:rsid w:val="00E11ADD"/>
    <w:rsid w:val="00E12682"/>
    <w:rsid w:val="00E12A50"/>
    <w:rsid w:val="00E143E7"/>
    <w:rsid w:val="00E1588C"/>
    <w:rsid w:val="00E2704D"/>
    <w:rsid w:val="00E316E0"/>
    <w:rsid w:val="00E31C43"/>
    <w:rsid w:val="00E32FBA"/>
    <w:rsid w:val="00E37DA0"/>
    <w:rsid w:val="00E409B2"/>
    <w:rsid w:val="00E62235"/>
    <w:rsid w:val="00E66A14"/>
    <w:rsid w:val="00E66E24"/>
    <w:rsid w:val="00E671A7"/>
    <w:rsid w:val="00E672FB"/>
    <w:rsid w:val="00E732B6"/>
    <w:rsid w:val="00E74185"/>
    <w:rsid w:val="00E7471F"/>
    <w:rsid w:val="00E74A7C"/>
    <w:rsid w:val="00E75C87"/>
    <w:rsid w:val="00E7689F"/>
    <w:rsid w:val="00E77354"/>
    <w:rsid w:val="00E83CAA"/>
    <w:rsid w:val="00E9040D"/>
    <w:rsid w:val="00E93C58"/>
    <w:rsid w:val="00EA544A"/>
    <w:rsid w:val="00EA6950"/>
    <w:rsid w:val="00EA790E"/>
    <w:rsid w:val="00EA7B38"/>
    <w:rsid w:val="00EB0338"/>
    <w:rsid w:val="00EC2133"/>
    <w:rsid w:val="00EC305C"/>
    <w:rsid w:val="00EC3CEE"/>
    <w:rsid w:val="00EC488A"/>
    <w:rsid w:val="00EC6BAA"/>
    <w:rsid w:val="00ED1E16"/>
    <w:rsid w:val="00ED2847"/>
    <w:rsid w:val="00EE4ACF"/>
    <w:rsid w:val="00EE5889"/>
    <w:rsid w:val="00EE7444"/>
    <w:rsid w:val="00EF0058"/>
    <w:rsid w:val="00EF141B"/>
    <w:rsid w:val="00EF5BF6"/>
    <w:rsid w:val="00F05241"/>
    <w:rsid w:val="00F0749B"/>
    <w:rsid w:val="00F075AC"/>
    <w:rsid w:val="00F1015A"/>
    <w:rsid w:val="00F115A9"/>
    <w:rsid w:val="00F151C3"/>
    <w:rsid w:val="00F15293"/>
    <w:rsid w:val="00F2056F"/>
    <w:rsid w:val="00F2254D"/>
    <w:rsid w:val="00F2564E"/>
    <w:rsid w:val="00F25981"/>
    <w:rsid w:val="00F26C02"/>
    <w:rsid w:val="00F335C2"/>
    <w:rsid w:val="00F47EB5"/>
    <w:rsid w:val="00F53DE7"/>
    <w:rsid w:val="00F5581A"/>
    <w:rsid w:val="00F57B31"/>
    <w:rsid w:val="00F61D03"/>
    <w:rsid w:val="00F62FE5"/>
    <w:rsid w:val="00F631B9"/>
    <w:rsid w:val="00F651D1"/>
    <w:rsid w:val="00F660A3"/>
    <w:rsid w:val="00F76DD7"/>
    <w:rsid w:val="00F8158A"/>
    <w:rsid w:val="00F83110"/>
    <w:rsid w:val="00F84DD6"/>
    <w:rsid w:val="00F85D73"/>
    <w:rsid w:val="00F869D6"/>
    <w:rsid w:val="00F8744B"/>
    <w:rsid w:val="00F913EA"/>
    <w:rsid w:val="00F930E3"/>
    <w:rsid w:val="00FA0AB3"/>
    <w:rsid w:val="00FA1836"/>
    <w:rsid w:val="00FA2B5B"/>
    <w:rsid w:val="00FA34FB"/>
    <w:rsid w:val="00FA6207"/>
    <w:rsid w:val="00FA656E"/>
    <w:rsid w:val="00FB4B24"/>
    <w:rsid w:val="00FC439A"/>
    <w:rsid w:val="00FC4EEE"/>
    <w:rsid w:val="00FD3AF3"/>
    <w:rsid w:val="00FD6E3A"/>
    <w:rsid w:val="00FE313A"/>
    <w:rsid w:val="00FE3D49"/>
    <w:rsid w:val="00FE5AA8"/>
    <w:rsid w:val="00FE645C"/>
    <w:rsid w:val="00FF3BB9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39BB2"/>
  <w15:chartTrackingRefBased/>
  <w15:docId w15:val="{6723329D-6C60-4B37-BC96-2FC72A330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E7471F"/>
    <w:pPr>
      <w:ind w:leftChars="200" w:left="480"/>
    </w:pPr>
  </w:style>
  <w:style w:type="paragraph" w:styleId="a5">
    <w:name w:val="header"/>
    <w:basedOn w:val="a0"/>
    <w:link w:val="a6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1"/>
    <w:link w:val="a5"/>
    <w:uiPriority w:val="99"/>
    <w:rsid w:val="00BF3C5F"/>
    <w:rPr>
      <w:sz w:val="20"/>
      <w:szCs w:val="20"/>
    </w:rPr>
  </w:style>
  <w:style w:type="paragraph" w:styleId="a7">
    <w:name w:val="footer"/>
    <w:basedOn w:val="a0"/>
    <w:link w:val="a8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1"/>
    <w:link w:val="a7"/>
    <w:uiPriority w:val="99"/>
    <w:rsid w:val="00BF3C5F"/>
    <w:rPr>
      <w:sz w:val="20"/>
      <w:szCs w:val="20"/>
    </w:rPr>
  </w:style>
  <w:style w:type="paragraph" w:styleId="a9">
    <w:name w:val="Plain Text"/>
    <w:basedOn w:val="a0"/>
    <w:link w:val="aa"/>
    <w:rsid w:val="00603BC9"/>
    <w:pPr>
      <w:widowControl/>
      <w:spacing w:line="400" w:lineRule="exact"/>
    </w:pPr>
    <w:rPr>
      <w:rFonts w:ascii="細明體" w:eastAsia="細明體" w:hAnsi="Courier New" w:cs="Times New Roman"/>
      <w:szCs w:val="20"/>
    </w:rPr>
  </w:style>
  <w:style w:type="character" w:customStyle="1" w:styleId="aa">
    <w:name w:val="純文字 字元"/>
    <w:basedOn w:val="a1"/>
    <w:link w:val="a9"/>
    <w:rsid w:val="00603BC9"/>
    <w:rPr>
      <w:rFonts w:ascii="細明體" w:eastAsia="細明體" w:hAnsi="Courier New" w:cs="Times New Roman"/>
      <w:szCs w:val="20"/>
    </w:rPr>
  </w:style>
  <w:style w:type="paragraph" w:styleId="ab">
    <w:name w:val="Balloon Text"/>
    <w:basedOn w:val="a0"/>
    <w:link w:val="ac"/>
    <w:uiPriority w:val="99"/>
    <w:semiHidden/>
    <w:unhideWhenUsed/>
    <w:rsid w:val="004C6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4C6CB6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871367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">
    <w:name w:val="List Bullet"/>
    <w:basedOn w:val="a0"/>
    <w:uiPriority w:val="99"/>
    <w:unhideWhenUsed/>
    <w:rsid w:val="0071216D"/>
    <w:pPr>
      <w:numPr>
        <w:numId w:val="15"/>
      </w:numPr>
      <w:contextualSpacing/>
    </w:pPr>
  </w:style>
  <w:style w:type="paragraph" w:styleId="ad">
    <w:name w:val="Revision"/>
    <w:hidden/>
    <w:uiPriority w:val="99"/>
    <w:semiHidden/>
    <w:rsid w:val="006C602A"/>
  </w:style>
  <w:style w:type="character" w:styleId="ae">
    <w:name w:val="annotation reference"/>
    <w:basedOn w:val="a1"/>
    <w:uiPriority w:val="99"/>
    <w:semiHidden/>
    <w:unhideWhenUsed/>
    <w:rsid w:val="006D38BE"/>
    <w:rPr>
      <w:sz w:val="18"/>
      <w:szCs w:val="18"/>
    </w:rPr>
  </w:style>
  <w:style w:type="paragraph" w:styleId="af">
    <w:name w:val="annotation text"/>
    <w:basedOn w:val="a0"/>
    <w:link w:val="af0"/>
    <w:uiPriority w:val="99"/>
    <w:unhideWhenUsed/>
    <w:rsid w:val="006D38BE"/>
  </w:style>
  <w:style w:type="character" w:customStyle="1" w:styleId="af0">
    <w:name w:val="註解文字 字元"/>
    <w:basedOn w:val="a1"/>
    <w:link w:val="af"/>
    <w:uiPriority w:val="99"/>
    <w:rsid w:val="006D38BE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6D38BE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6D38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92AB1616BD74499B508FB3C5CD0BB" ma:contentTypeVersion="18" ma:contentTypeDescription="Create a new document." ma:contentTypeScope="" ma:versionID="eaa41f82fd8e8097258e0b1bc6522251">
  <xsd:schema xmlns:xsd="http://www.w3.org/2001/XMLSchema" xmlns:xs="http://www.w3.org/2001/XMLSchema" xmlns:p="http://schemas.microsoft.com/office/2006/metadata/properties" xmlns:ns3="817c7adf-458c-451b-b927-d91dd1c03050" xmlns:ns4="d5219fb3-cebf-4e4a-8c91-255ce065af9a" targetNamespace="http://schemas.microsoft.com/office/2006/metadata/properties" ma:root="true" ma:fieldsID="411ee710d7bea18e05fffc5b059c5d41" ns3:_="" ns4:_="">
    <xsd:import namespace="817c7adf-458c-451b-b927-d91dd1c03050"/>
    <xsd:import namespace="d5219fb3-cebf-4e4a-8c91-255ce065af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c7adf-458c-451b-b927-d91dd1c03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19fb3-cebf-4e4a-8c91-255ce065a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7c7adf-458c-451b-b927-d91dd1c0305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AEAF1-0998-49A2-A064-7685E454BC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2244EE-89C5-40C8-942D-11A26C252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c7adf-458c-451b-b927-d91dd1c03050"/>
    <ds:schemaRef ds:uri="d5219fb3-cebf-4e4a-8c91-255ce065a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B97E6D-9C18-463F-9DAA-EA17F379AEEC}">
  <ds:schemaRefs>
    <ds:schemaRef ds:uri="http://schemas.microsoft.com/office/2006/metadata/properties"/>
    <ds:schemaRef ds:uri="http://schemas.microsoft.com/office/infopath/2007/PartnerControls"/>
    <ds:schemaRef ds:uri="817c7adf-458c-451b-b927-d91dd1c03050"/>
  </ds:schemaRefs>
</ds:datastoreItem>
</file>

<file path=customXml/itemProps4.xml><?xml version="1.0" encoding="utf-8"?>
<ds:datastoreItem xmlns:ds="http://schemas.openxmlformats.org/officeDocument/2006/customXml" ds:itemID="{D995F4F6-A44A-466A-AAD7-25896550B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</dc:creator>
  <dc:description/>
  <cp:lastModifiedBy>徐維筠</cp:lastModifiedBy>
  <cp:revision>3</cp:revision>
  <cp:lastPrinted>2025-10-14T01:58:00Z</cp:lastPrinted>
  <dcterms:created xsi:type="dcterms:W3CDTF">2025-11-15T01:14:00Z</dcterms:created>
  <dcterms:modified xsi:type="dcterms:W3CDTF">2025-11-1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292AB1616BD74499B508FB3C5CD0BB</vt:lpwstr>
  </property>
</Properties>
</file>